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92BD5F" w14:textId="31299088" w:rsidR="00673BC4" w:rsidRPr="00673BC4" w:rsidRDefault="005530E6" w:rsidP="000437B2">
      <w:pPr>
        <w:pStyle w:val="Title"/>
      </w:pPr>
      <w:r>
        <w:t>Лабораторная работа №3</w:t>
      </w:r>
      <w:r w:rsidR="00673BC4" w:rsidRPr="00673BC4">
        <w:t xml:space="preserve"> </w:t>
      </w:r>
      <w:r w:rsidR="000437B2">
        <w:t>п</w:t>
      </w:r>
      <w:r w:rsidR="00673BC4">
        <w:t>о математическому моделированию</w:t>
      </w:r>
    </w:p>
    <w:p w14:paraId="04D84C48" w14:textId="77777777" w:rsidR="00FE1ABB" w:rsidRDefault="005530E6">
      <w:pPr>
        <w:pStyle w:val="Subtitle"/>
      </w:pPr>
      <w:r>
        <w:t>Модель боевых действий</w:t>
      </w:r>
    </w:p>
    <w:p w14:paraId="78F314D5" w14:textId="1E59ECD4" w:rsidR="00FE1ABB" w:rsidRDefault="00673BC4">
      <w:pPr>
        <w:pStyle w:val="Author"/>
      </w:pPr>
      <w:r>
        <w:t>Хусайнова Фароиз Дилшо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35196476"/>
        <w:docPartObj>
          <w:docPartGallery w:val="Table of Contents"/>
          <w:docPartUnique/>
        </w:docPartObj>
      </w:sdtPr>
      <w:sdtEndPr/>
      <w:sdtContent>
        <w:p w14:paraId="207335CD" w14:textId="77777777" w:rsidR="00FE1ABB" w:rsidRDefault="005530E6">
          <w:pPr>
            <w:pStyle w:val="TOCHeading"/>
          </w:pPr>
          <w:r>
            <w:t>Содержание</w:t>
          </w:r>
        </w:p>
        <w:p w14:paraId="7EE3CE37" w14:textId="77777777" w:rsidR="003207AB" w:rsidRDefault="005530E6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5186459" w:history="1">
            <w:r w:rsidR="003207AB" w:rsidRPr="00581427">
              <w:rPr>
                <w:rStyle w:val="Hyperlink"/>
                <w:noProof/>
              </w:rPr>
              <w:t>Цель работы</w:t>
            </w:r>
            <w:r w:rsidR="003207AB">
              <w:rPr>
                <w:noProof/>
                <w:webHidden/>
              </w:rPr>
              <w:tab/>
            </w:r>
            <w:r w:rsidR="003207AB">
              <w:rPr>
                <w:noProof/>
                <w:webHidden/>
              </w:rPr>
              <w:fldChar w:fldCharType="begin"/>
            </w:r>
            <w:r w:rsidR="003207AB">
              <w:rPr>
                <w:noProof/>
                <w:webHidden/>
              </w:rPr>
              <w:instrText xml:space="preserve"> PAGEREF _Toc65186459 \h </w:instrText>
            </w:r>
            <w:r w:rsidR="003207AB">
              <w:rPr>
                <w:noProof/>
                <w:webHidden/>
              </w:rPr>
            </w:r>
            <w:r w:rsidR="003207AB">
              <w:rPr>
                <w:noProof/>
                <w:webHidden/>
              </w:rPr>
              <w:fldChar w:fldCharType="separate"/>
            </w:r>
            <w:r w:rsidR="003207AB">
              <w:rPr>
                <w:noProof/>
                <w:webHidden/>
              </w:rPr>
              <w:t>1</w:t>
            </w:r>
            <w:r w:rsidR="003207AB">
              <w:rPr>
                <w:noProof/>
                <w:webHidden/>
              </w:rPr>
              <w:fldChar w:fldCharType="end"/>
            </w:r>
          </w:hyperlink>
        </w:p>
        <w:p w14:paraId="046AFE88" w14:textId="77777777" w:rsidR="003207AB" w:rsidRDefault="00D4789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5186460" w:history="1">
            <w:r w:rsidR="003207AB" w:rsidRPr="00581427">
              <w:rPr>
                <w:rStyle w:val="Hyperlink"/>
                <w:noProof/>
              </w:rPr>
              <w:t>Задание</w:t>
            </w:r>
            <w:r w:rsidR="003207AB">
              <w:rPr>
                <w:noProof/>
                <w:webHidden/>
              </w:rPr>
              <w:tab/>
            </w:r>
            <w:r w:rsidR="003207AB">
              <w:rPr>
                <w:noProof/>
                <w:webHidden/>
              </w:rPr>
              <w:fldChar w:fldCharType="begin"/>
            </w:r>
            <w:r w:rsidR="003207AB">
              <w:rPr>
                <w:noProof/>
                <w:webHidden/>
              </w:rPr>
              <w:instrText xml:space="preserve"> PAGEREF _Toc65186460 \h </w:instrText>
            </w:r>
            <w:r w:rsidR="003207AB">
              <w:rPr>
                <w:noProof/>
                <w:webHidden/>
              </w:rPr>
            </w:r>
            <w:r w:rsidR="003207AB">
              <w:rPr>
                <w:noProof/>
                <w:webHidden/>
              </w:rPr>
              <w:fldChar w:fldCharType="separate"/>
            </w:r>
            <w:r w:rsidR="003207AB">
              <w:rPr>
                <w:noProof/>
                <w:webHidden/>
              </w:rPr>
              <w:t>1</w:t>
            </w:r>
            <w:r w:rsidR="003207AB">
              <w:rPr>
                <w:noProof/>
                <w:webHidden/>
              </w:rPr>
              <w:fldChar w:fldCharType="end"/>
            </w:r>
          </w:hyperlink>
        </w:p>
        <w:p w14:paraId="17B36646" w14:textId="77777777" w:rsidR="003207AB" w:rsidRDefault="00D4789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5186461" w:history="1">
            <w:r w:rsidR="003207AB" w:rsidRPr="00581427">
              <w:rPr>
                <w:rStyle w:val="Hyperlink"/>
                <w:noProof/>
              </w:rPr>
              <w:t>Выполнение лабораторной работы</w:t>
            </w:r>
            <w:r w:rsidR="003207AB">
              <w:rPr>
                <w:noProof/>
                <w:webHidden/>
              </w:rPr>
              <w:tab/>
            </w:r>
            <w:r w:rsidR="003207AB">
              <w:rPr>
                <w:noProof/>
                <w:webHidden/>
              </w:rPr>
              <w:fldChar w:fldCharType="begin"/>
            </w:r>
            <w:r w:rsidR="003207AB">
              <w:rPr>
                <w:noProof/>
                <w:webHidden/>
              </w:rPr>
              <w:instrText xml:space="preserve"> PAGEREF _Toc65186461 \h </w:instrText>
            </w:r>
            <w:r w:rsidR="003207AB">
              <w:rPr>
                <w:noProof/>
                <w:webHidden/>
              </w:rPr>
            </w:r>
            <w:r w:rsidR="003207AB">
              <w:rPr>
                <w:noProof/>
                <w:webHidden/>
              </w:rPr>
              <w:fldChar w:fldCharType="separate"/>
            </w:r>
            <w:r w:rsidR="003207AB">
              <w:rPr>
                <w:noProof/>
                <w:webHidden/>
              </w:rPr>
              <w:t>1</w:t>
            </w:r>
            <w:r w:rsidR="003207AB">
              <w:rPr>
                <w:noProof/>
                <w:webHidden/>
              </w:rPr>
              <w:fldChar w:fldCharType="end"/>
            </w:r>
          </w:hyperlink>
        </w:p>
        <w:p w14:paraId="58674E1D" w14:textId="5ED191F0" w:rsidR="003207AB" w:rsidRDefault="00D4789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5186462" w:history="1">
            <w:r w:rsidR="003207AB" w:rsidRPr="00581427">
              <w:rPr>
                <w:rStyle w:val="Hyperlink"/>
                <w:noProof/>
              </w:rPr>
              <w:t>Выводы</w:t>
            </w:r>
            <w:r w:rsidR="003207AB">
              <w:rPr>
                <w:noProof/>
                <w:webHidden/>
              </w:rPr>
              <w:tab/>
            </w:r>
            <w:r w:rsidR="00B21E75">
              <w:rPr>
                <w:noProof/>
                <w:webHidden/>
              </w:rPr>
              <w:t>4</w:t>
            </w:r>
          </w:hyperlink>
        </w:p>
        <w:p w14:paraId="0E2CA1B4" w14:textId="77777777" w:rsidR="00FE1ABB" w:rsidRDefault="005530E6">
          <w:r>
            <w:fldChar w:fldCharType="end"/>
          </w:r>
        </w:p>
      </w:sdtContent>
    </w:sdt>
    <w:p w14:paraId="614430D5" w14:textId="77777777" w:rsidR="00FE1ABB" w:rsidRDefault="005530E6" w:rsidP="00B21E75">
      <w:pPr>
        <w:pStyle w:val="Heading1"/>
        <w:spacing w:before="0"/>
      </w:pPr>
      <w:bookmarkStart w:id="0" w:name="_Toc65186459"/>
      <w:bookmarkStart w:id="1" w:name="цель-работы"/>
      <w:r>
        <w:t>Цель работы</w:t>
      </w:r>
      <w:bookmarkEnd w:id="0"/>
    </w:p>
    <w:p w14:paraId="10124F4C" w14:textId="668AD98A" w:rsidR="00FE1ABB" w:rsidRDefault="005530E6">
      <w:pPr>
        <w:pStyle w:val="FirstParagraph"/>
      </w:pPr>
      <w:r>
        <w:t>Ознаком</w:t>
      </w:r>
      <w:r w:rsidR="00673BC4">
        <w:t>иться</w:t>
      </w:r>
      <w:r>
        <w:t xml:space="preserve"> с одной из простейших моделей боевых действий – моделью Ланчестера</w:t>
      </w:r>
      <w:r w:rsidR="00FB7E8B">
        <w:t>.</w:t>
      </w:r>
    </w:p>
    <w:p w14:paraId="2978CA03" w14:textId="6BAFC8E4" w:rsidR="00FE1ABB" w:rsidRDefault="005530E6">
      <w:pPr>
        <w:pStyle w:val="Heading1"/>
      </w:pPr>
      <w:bookmarkStart w:id="2" w:name="_Toc65186460"/>
      <w:bookmarkStart w:id="3" w:name="задание"/>
      <w:bookmarkEnd w:id="1"/>
      <w:r>
        <w:t>Задание</w:t>
      </w:r>
      <w:bookmarkEnd w:id="2"/>
    </w:p>
    <w:p w14:paraId="51BABD13" w14:textId="0E9B8AE8" w:rsidR="00673BC4" w:rsidRPr="00673BC4" w:rsidRDefault="00673BC4" w:rsidP="00462640">
      <w:pPr>
        <w:pStyle w:val="BodyText"/>
        <w:spacing w:line="276" w:lineRule="auto"/>
      </w:pPr>
      <w:r>
        <w:t>Было необходимо:</w:t>
      </w:r>
    </w:p>
    <w:p w14:paraId="68A20458" w14:textId="77777777" w:rsidR="00673BC4" w:rsidRDefault="00673BC4" w:rsidP="00462640">
      <w:pPr>
        <w:pStyle w:val="Compact"/>
        <w:numPr>
          <w:ilvl w:val="0"/>
          <w:numId w:val="6"/>
        </w:numPr>
        <w:spacing w:line="276" w:lineRule="auto"/>
      </w:pPr>
      <w:r>
        <w:t>п</w:t>
      </w:r>
      <w:r w:rsidR="005530E6">
        <w:t>остроить график изменения численности войск армии Х и армии У для случая боевых действий между регулярными войсками.</w:t>
      </w:r>
    </w:p>
    <w:p w14:paraId="59010C41" w14:textId="4AD6C9D9" w:rsidR="00FE1ABB" w:rsidRDefault="00673BC4" w:rsidP="00462640">
      <w:pPr>
        <w:pStyle w:val="Compact"/>
        <w:numPr>
          <w:ilvl w:val="0"/>
          <w:numId w:val="6"/>
        </w:numPr>
        <w:spacing w:line="276" w:lineRule="auto"/>
      </w:pPr>
      <w:r>
        <w:t>п</w:t>
      </w:r>
      <w:r w:rsidR="005530E6">
        <w:t>остроить график изменения численности войск армии Х и армии У для ведения боевых действий с участием регулярных войск и партизанских отрядов.</w:t>
      </w:r>
    </w:p>
    <w:p w14:paraId="2D0A6BEA" w14:textId="77777777" w:rsidR="00B21E75" w:rsidRDefault="00B21E75" w:rsidP="00462640">
      <w:pPr>
        <w:pStyle w:val="Compact"/>
        <w:spacing w:line="276" w:lineRule="auto"/>
        <w:ind w:left="720"/>
      </w:pPr>
    </w:p>
    <w:p w14:paraId="18400DD4" w14:textId="77777777" w:rsidR="00FE1ABB" w:rsidRDefault="005530E6" w:rsidP="00462640">
      <w:pPr>
        <w:pStyle w:val="Heading1"/>
        <w:spacing w:before="0" w:line="276" w:lineRule="auto"/>
      </w:pPr>
      <w:bookmarkStart w:id="4" w:name="_Toc65186461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6C5F4D4A" w14:textId="354A2629" w:rsidR="00FE1ABB" w:rsidRDefault="005530E6" w:rsidP="00462640">
      <w:pPr>
        <w:pStyle w:val="FirstParagraph"/>
        <w:spacing w:line="276" w:lineRule="auto"/>
      </w:pPr>
      <w:r>
        <w:t xml:space="preserve">Известны начальные данные задачи: начальная численность войска X = </w:t>
      </w:r>
      <w:r w:rsidR="00D64ABF" w:rsidRPr="00D64ABF">
        <w:t>120</w:t>
      </w:r>
      <w:r>
        <w:t xml:space="preserve">000 человек, а численность войска Y = </w:t>
      </w:r>
      <w:r w:rsidR="00D64ABF" w:rsidRPr="00D64ABF">
        <w:t xml:space="preserve">90 </w:t>
      </w:r>
      <w:r>
        <w:t>000 человек.</w:t>
      </w:r>
      <w:r>
        <w:br/>
        <w:t>Коэффициенты влияния различных факторов для войск X и Y в первом случае - a = 0.</w:t>
      </w:r>
      <w:r w:rsidR="00FF29F0" w:rsidRPr="00FF29F0">
        <w:t>62</w:t>
      </w:r>
      <w:r>
        <w:t xml:space="preserve"> и h = 0.7</w:t>
      </w:r>
      <w:r w:rsidR="00FF29F0" w:rsidRPr="00FF29F0">
        <w:t>1</w:t>
      </w:r>
      <w:r>
        <w:t xml:space="preserve"> соответственно, во втором случае - a = 0.</w:t>
      </w:r>
      <w:r w:rsidR="00FF29F0" w:rsidRPr="00FF29F0">
        <w:t>38</w:t>
      </w:r>
      <w:r>
        <w:t xml:space="preserve"> и h = 0.</w:t>
      </w:r>
      <w:r w:rsidR="00FF29F0" w:rsidRPr="00FF29F0">
        <w:t>7</w:t>
      </w:r>
      <w:r w:rsidR="00D64ABF" w:rsidRPr="00D64ABF">
        <w:t>1</w:t>
      </w:r>
      <w:r>
        <w:t xml:space="preserve"> соответственно.</w:t>
      </w:r>
      <w:r>
        <w:br/>
        <w:t>Коэффициенты эффективности боевых действий для войск X и Y в первом случае - b = 0.</w:t>
      </w:r>
      <w:r w:rsidR="00FF29F0" w:rsidRPr="00FF29F0">
        <w:t>68</w:t>
      </w:r>
      <w:r>
        <w:t xml:space="preserve"> и c = 0.5</w:t>
      </w:r>
      <w:r w:rsidR="00FF29F0" w:rsidRPr="00FF29F0">
        <w:t>9</w:t>
      </w:r>
      <w:r>
        <w:t xml:space="preserve"> соответственно, во втором случае - b = 0.</w:t>
      </w:r>
      <w:r w:rsidR="00FF29F0" w:rsidRPr="00FF29F0">
        <w:t>68</w:t>
      </w:r>
      <w:r>
        <w:t xml:space="preserve"> и c = 0.</w:t>
      </w:r>
      <w:r w:rsidR="00FF29F0" w:rsidRPr="00FF29F0">
        <w:t>21</w:t>
      </w:r>
      <w:r>
        <w:t xml:space="preserve"> соответственно.</w:t>
      </w:r>
      <w:r>
        <w:br/>
        <w:t>Функции подкрепления к войскам X и Y в первом случае - p(t) = sin(</w:t>
      </w:r>
      <w:r w:rsidR="00FF29F0" w:rsidRPr="00FF29F0">
        <w:t>2</w:t>
      </w:r>
      <w:r>
        <w:t>t)  и q(t) = cos(</w:t>
      </w:r>
      <w:r w:rsidR="00FF29F0" w:rsidRPr="00FF29F0">
        <w:t>2</w:t>
      </w:r>
      <w:r>
        <w:t>t) соответственно, во втором случае - p(t) = sin(</w:t>
      </w:r>
      <w:r w:rsidR="005F3FBB" w:rsidRPr="005F3FBB">
        <w:t>2</w:t>
      </w:r>
      <w:r>
        <w:t>t) и q(t) = cos(</w:t>
      </w:r>
      <w:r w:rsidR="005F3FBB" w:rsidRPr="005F3FBB">
        <w:t>2</w:t>
      </w:r>
      <w:r>
        <w:t>t).</w:t>
      </w:r>
    </w:p>
    <w:p w14:paraId="78A6BF65" w14:textId="300970FD" w:rsidR="00462640" w:rsidRDefault="00462640" w:rsidP="00462640">
      <w:pPr>
        <w:pStyle w:val="BodyText"/>
      </w:pPr>
    </w:p>
    <w:p w14:paraId="754077F1" w14:textId="1AD4C973" w:rsidR="00462640" w:rsidRDefault="00462640" w:rsidP="00462640">
      <w:pPr>
        <w:pStyle w:val="BodyText"/>
      </w:pPr>
    </w:p>
    <w:p w14:paraId="7040FEE4" w14:textId="77777777" w:rsidR="00462640" w:rsidRPr="00462640" w:rsidRDefault="00462640" w:rsidP="00462640">
      <w:pPr>
        <w:pStyle w:val="BodyText"/>
      </w:pPr>
    </w:p>
    <w:p w14:paraId="1F24F078" w14:textId="77777777" w:rsidR="00FE1ABB" w:rsidRDefault="005530E6">
      <w:pPr>
        <w:pStyle w:val="Compact"/>
        <w:numPr>
          <w:ilvl w:val="0"/>
          <w:numId w:val="3"/>
        </w:numPr>
      </w:pPr>
      <w:bookmarkStart w:id="6" w:name="_Hlk65264383"/>
      <w:r>
        <w:t>Рассмотрим модель боевых действий для двух регулярных армий:</w:t>
      </w:r>
    </w:p>
    <w:bookmarkStart w:id="7" w:name="_Hlk65264605"/>
    <w:bookmarkStart w:id="8" w:name="_Hlk65264397"/>
    <w:bookmarkStart w:id="9" w:name="_Hlk65264509"/>
    <w:p w14:paraId="6729E450" w14:textId="4A189DB0" w:rsidR="00FE1ABB" w:rsidRPr="00FF29F0" w:rsidRDefault="00D47899">
      <w:pPr>
        <w:pStyle w:val="Compact"/>
        <w:rPr>
          <w:i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2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8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2</m:t>
          </m:r>
          <m:r>
            <w:rPr>
              <w:rFonts w:ascii="Cambria Math" w:hAnsi="Cambria Math"/>
            </w:rPr>
            <m:t>t</m:t>
          </m:r>
          <w:bookmarkEnd w:id="7"/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bookmarkEnd w:id="8"/>
    <w:p w14:paraId="4D28BE28" w14:textId="0860F187" w:rsidR="00FE1ABB" w:rsidRPr="007F66CA" w:rsidRDefault="00D47899">
      <w:pPr>
        <w:pStyle w:val="Compact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9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1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A1E8616" w14:textId="77777777" w:rsidR="007F66CA" w:rsidRDefault="007F66CA">
      <w:pPr>
        <w:pStyle w:val="Compact"/>
      </w:pPr>
    </w:p>
    <w:bookmarkEnd w:id="6"/>
    <w:bookmarkEnd w:id="9"/>
    <w:p w14:paraId="164E5C9C" w14:textId="14E4A343" w:rsidR="007F66CA" w:rsidRPr="00752540" w:rsidRDefault="005F3FBB" w:rsidP="007F66CA">
      <w:pPr>
        <w:pStyle w:val="Compact"/>
        <w:spacing w:line="276" w:lineRule="auto"/>
        <w:ind w:left="720"/>
      </w:pPr>
      <w:r>
        <w:t>С</w:t>
      </w:r>
      <w:r w:rsidR="005530E6">
        <w:t>к</w:t>
      </w:r>
      <w:r>
        <w:t>р</w:t>
      </w:r>
      <w:r w:rsidR="005530E6">
        <w:t xml:space="preserve">иншот кода программы для </w:t>
      </w:r>
      <w:r w:rsidR="00752540">
        <w:t>1</w:t>
      </w:r>
      <w:r w:rsidR="005530E6">
        <w:t>ого</w:t>
      </w:r>
      <w:r>
        <w:t xml:space="preserve"> случая</w:t>
      </w:r>
      <w:r w:rsidR="005530E6">
        <w:t xml:space="preserve">, выполненной на языке программирования Modelica. </w:t>
      </w:r>
      <w:r w:rsidR="007B43F7" w:rsidRPr="00752540">
        <w:t>(</w:t>
      </w:r>
      <w:r w:rsidR="007B43F7">
        <w:rPr>
          <w:lang w:val="en-US"/>
        </w:rPr>
        <w:t>Figure</w:t>
      </w:r>
      <w:r w:rsidR="007B43F7" w:rsidRPr="00752540">
        <w:t xml:space="preserve"> 1)</w:t>
      </w:r>
    </w:p>
    <w:p w14:paraId="1F62129A" w14:textId="238A93A1" w:rsidR="00FB7E8B" w:rsidRDefault="009D7402" w:rsidP="00FB7E8B">
      <w:pPr>
        <w:pStyle w:val="CaptionedFigure"/>
      </w:pPr>
      <w:r>
        <w:rPr>
          <w:noProof/>
        </w:rPr>
        <w:drawing>
          <wp:inline distT="0" distB="0" distL="0" distR="0" wp14:anchorId="3CC84E2A" wp14:editId="7DBE9C1A">
            <wp:extent cx="5171852" cy="2743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059" b="19357"/>
                    <a:stretch/>
                  </pic:blipFill>
                  <pic:spPr bwMode="auto">
                    <a:xfrm>
                      <a:off x="0" y="0"/>
                      <a:ext cx="5179643" cy="2747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BB72B8" w14:textId="1F35F737" w:rsidR="00BA1EBF" w:rsidRPr="006272EB" w:rsidRDefault="006272EB" w:rsidP="007F66CA">
      <w:pPr>
        <w:pStyle w:val="ImageCaption"/>
        <w:spacing w:after="0" w:line="276" w:lineRule="auto"/>
      </w:pPr>
      <w:r>
        <w:t>Код программы</w:t>
      </w:r>
    </w:p>
    <w:p w14:paraId="1B22FC1F" w14:textId="04E35EE0" w:rsidR="00FE1ABB" w:rsidRPr="00B5481B" w:rsidRDefault="00FB7E8B" w:rsidP="007F66CA">
      <w:pPr>
        <w:pStyle w:val="ImageCaption"/>
        <w:spacing w:after="0" w:line="276" w:lineRule="auto"/>
        <w:rPr>
          <w:i w:val="0"/>
          <w:iCs/>
        </w:rPr>
      </w:pPr>
      <w:r w:rsidRPr="00B5481B">
        <w:rPr>
          <w:i w:val="0"/>
          <w:iCs/>
        </w:rPr>
        <w:t xml:space="preserve">График </w:t>
      </w:r>
      <w:r w:rsidR="00B5481B" w:rsidRPr="00B5481B">
        <w:rPr>
          <w:i w:val="0"/>
          <w:iCs/>
        </w:rPr>
        <w:t>модели</w:t>
      </w:r>
      <w:r w:rsidRPr="00B5481B">
        <w:rPr>
          <w:i w:val="0"/>
          <w:iCs/>
        </w:rPr>
        <w:t xml:space="preserve">  </w:t>
      </w:r>
      <w:r w:rsidR="005530E6" w:rsidRPr="00B5481B">
        <w:rPr>
          <w:i w:val="0"/>
          <w:iCs/>
        </w:rPr>
        <w:t>(</w:t>
      </w:r>
      <w:r w:rsidR="008111CA" w:rsidRPr="00B5481B">
        <w:rPr>
          <w:i w:val="0"/>
          <w:iCs/>
          <w:lang w:val="en-US"/>
        </w:rPr>
        <w:t>Figure</w:t>
      </w:r>
      <w:r w:rsidR="008111CA" w:rsidRPr="00B5481B">
        <w:rPr>
          <w:i w:val="0"/>
          <w:iCs/>
        </w:rPr>
        <w:t xml:space="preserve"> 2</w:t>
      </w:r>
      <w:r w:rsidR="005530E6" w:rsidRPr="00B5481B">
        <w:rPr>
          <w:i w:val="0"/>
          <w:iCs/>
        </w:rPr>
        <w:t>)</w:t>
      </w:r>
    </w:p>
    <w:p w14:paraId="4C4E2E47" w14:textId="1A4C6CB7" w:rsidR="00B21E75" w:rsidRDefault="00CA75AA">
      <w:pPr>
        <w:pStyle w:val="CaptionedFigure"/>
      </w:pPr>
      <w:r>
        <w:rPr>
          <w:noProof/>
        </w:rPr>
        <w:drawing>
          <wp:inline distT="0" distB="0" distL="0" distR="0" wp14:anchorId="767404F1" wp14:editId="4BD6DD29">
            <wp:extent cx="5143500" cy="27511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0912" cy="2755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E6F7D" w14:textId="6F9A7738" w:rsidR="00B5481B" w:rsidRPr="006272EB" w:rsidRDefault="006272EB" w:rsidP="007F66CA">
      <w:pPr>
        <w:pStyle w:val="CaptionedFigure"/>
        <w:rPr>
          <w:i/>
          <w:iCs/>
        </w:rPr>
      </w:pPr>
      <w:r w:rsidRPr="006272EB">
        <w:rPr>
          <w:i/>
          <w:iCs/>
        </w:rPr>
        <w:t>Результат для 1ого случая</w:t>
      </w:r>
      <w:r>
        <w:rPr>
          <w:i/>
          <w:iCs/>
        </w:rPr>
        <w:t xml:space="preserve"> </w:t>
      </w:r>
    </w:p>
    <w:p w14:paraId="1DD50909" w14:textId="77777777" w:rsidR="00B5481B" w:rsidRDefault="00B5481B" w:rsidP="00B5481B">
      <w:pPr>
        <w:pStyle w:val="Compact"/>
        <w:ind w:left="720"/>
      </w:pPr>
    </w:p>
    <w:p w14:paraId="08401499" w14:textId="12F34D33" w:rsidR="00FE1ABB" w:rsidRDefault="005530E6">
      <w:pPr>
        <w:pStyle w:val="Compact"/>
        <w:numPr>
          <w:ilvl w:val="0"/>
          <w:numId w:val="4"/>
        </w:numPr>
      </w:pPr>
      <w:r>
        <w:lastRenderedPageBreak/>
        <w:t>Рассмотрим модель ведения боевых действий с участием регулярной и партизанской армий:</w:t>
      </w:r>
    </w:p>
    <w:bookmarkStart w:id="10" w:name="_Hlk65264789"/>
    <w:p w14:paraId="1D62D9BF" w14:textId="35006BC4" w:rsidR="00FE1ABB" w:rsidRDefault="00D47899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8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8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44835A5" w14:textId="733C320A" w:rsidR="00FE1ABB" w:rsidRPr="00462640" w:rsidRDefault="00D47899">
      <w:pPr>
        <w:pStyle w:val="Compact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1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y</m:t>
          </m:r>
          <m:r>
            <w:rPr>
              <w:rFonts w:ascii="Cambria Math" w:hAnsi="Cambria Math"/>
            </w:rPr>
            <m:t>(t)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1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bookmarkEnd w:id="10"/>
    <w:p w14:paraId="442AD309" w14:textId="77777777" w:rsidR="007F66CA" w:rsidRDefault="007F66CA" w:rsidP="007F66CA">
      <w:pPr>
        <w:pStyle w:val="Compact"/>
        <w:ind w:left="720"/>
      </w:pPr>
    </w:p>
    <w:p w14:paraId="17ED3246" w14:textId="0014E986" w:rsidR="00FB7E8B" w:rsidRPr="00752540" w:rsidRDefault="00006E35" w:rsidP="007F66CA">
      <w:pPr>
        <w:pStyle w:val="Compact"/>
        <w:spacing w:before="0"/>
        <w:ind w:left="720"/>
      </w:pPr>
      <w:r>
        <w:t>С</w:t>
      </w:r>
      <w:r w:rsidR="005530E6">
        <w:t>криншот кода программы</w:t>
      </w:r>
      <w:r>
        <w:t xml:space="preserve"> </w:t>
      </w:r>
      <w:r w:rsidR="005530E6">
        <w:t xml:space="preserve">для </w:t>
      </w:r>
      <w:r w:rsidR="00752540">
        <w:t>2</w:t>
      </w:r>
      <w:r w:rsidR="005530E6">
        <w:t>ого</w:t>
      </w:r>
      <w:r w:rsidR="00752540">
        <w:t xml:space="preserve"> случая</w:t>
      </w:r>
      <w:r w:rsidR="005530E6">
        <w:t xml:space="preserve">, выполненной на языке программирования Modelica. </w:t>
      </w:r>
      <w:r w:rsidR="00BA1EBF" w:rsidRPr="00BA1EBF">
        <w:t xml:space="preserve"> </w:t>
      </w:r>
      <w:r w:rsidR="00BA1EBF" w:rsidRPr="00B5481B">
        <w:rPr>
          <w:iCs/>
        </w:rPr>
        <w:t>(</w:t>
      </w:r>
      <w:r w:rsidR="00BA1EBF" w:rsidRPr="00B5481B">
        <w:rPr>
          <w:iCs/>
          <w:lang w:val="en-US"/>
        </w:rPr>
        <w:t>Figure</w:t>
      </w:r>
      <w:r w:rsidR="00BA1EBF" w:rsidRPr="00B5481B">
        <w:rPr>
          <w:iCs/>
        </w:rPr>
        <w:t xml:space="preserve"> </w:t>
      </w:r>
      <w:r w:rsidR="00BA1EBF" w:rsidRPr="00752540">
        <w:rPr>
          <w:iCs/>
        </w:rPr>
        <w:t>3</w:t>
      </w:r>
      <w:r w:rsidR="00BA1EBF" w:rsidRPr="00B5481B">
        <w:rPr>
          <w:iCs/>
        </w:rPr>
        <w:t>)</w:t>
      </w:r>
    </w:p>
    <w:p w14:paraId="39691E6D" w14:textId="4394D75B" w:rsidR="00FE1ABB" w:rsidRDefault="00CA75AA" w:rsidP="007F66CA">
      <w:pPr>
        <w:pStyle w:val="CaptionedFigure"/>
      </w:pPr>
      <w:r>
        <w:rPr>
          <w:noProof/>
        </w:rPr>
        <w:drawing>
          <wp:inline distT="0" distB="0" distL="0" distR="0" wp14:anchorId="3AADE4C9" wp14:editId="22C668F2">
            <wp:extent cx="5538259" cy="3087585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04" b="3807"/>
                    <a:stretch/>
                  </pic:blipFill>
                  <pic:spPr bwMode="auto">
                    <a:xfrm>
                      <a:off x="0" y="0"/>
                      <a:ext cx="5558232" cy="309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0614A2" w14:textId="37E5E2A4" w:rsidR="00BA1EBF" w:rsidRPr="006272EB" w:rsidRDefault="006272EB" w:rsidP="007F66CA">
      <w:pPr>
        <w:pStyle w:val="ImageCaption"/>
        <w:spacing w:before="240" w:line="276" w:lineRule="auto"/>
        <w:rPr>
          <w:i w:val="0"/>
          <w:iCs/>
        </w:rPr>
      </w:pPr>
      <w:r>
        <w:rPr>
          <w:i w:val="0"/>
          <w:iCs/>
        </w:rPr>
        <w:t>Код  программы</w:t>
      </w:r>
    </w:p>
    <w:p w14:paraId="53CCDC82" w14:textId="70FEAFA5" w:rsidR="00FB7E8B" w:rsidRPr="006272EB" w:rsidRDefault="00FB7E8B" w:rsidP="007F66CA">
      <w:pPr>
        <w:pStyle w:val="ImageCaption"/>
        <w:spacing w:before="240" w:line="276" w:lineRule="auto"/>
        <w:rPr>
          <w:i w:val="0"/>
          <w:iCs/>
          <w:noProof/>
        </w:rPr>
      </w:pPr>
      <w:r w:rsidRPr="00B5481B">
        <w:rPr>
          <w:i w:val="0"/>
          <w:iCs/>
        </w:rPr>
        <w:t>График</w:t>
      </w:r>
      <w:r w:rsidRPr="006272EB">
        <w:rPr>
          <w:i w:val="0"/>
          <w:iCs/>
        </w:rPr>
        <w:t xml:space="preserve"> </w:t>
      </w:r>
      <w:r w:rsidR="00B5481B" w:rsidRPr="00B5481B">
        <w:rPr>
          <w:i w:val="0"/>
          <w:iCs/>
        </w:rPr>
        <w:t>модели</w:t>
      </w:r>
      <w:r w:rsidRPr="006272EB">
        <w:rPr>
          <w:i w:val="0"/>
          <w:iCs/>
        </w:rPr>
        <w:t xml:space="preserve"> </w:t>
      </w:r>
      <w:r w:rsidR="005530E6" w:rsidRPr="006272EB">
        <w:rPr>
          <w:i w:val="0"/>
          <w:iCs/>
        </w:rPr>
        <w:t>(</w:t>
      </w:r>
      <w:r w:rsidR="008111CA" w:rsidRPr="00B5481B">
        <w:rPr>
          <w:i w:val="0"/>
          <w:iCs/>
          <w:lang w:val="en-US"/>
        </w:rPr>
        <w:t>Figure</w:t>
      </w:r>
      <w:r w:rsidR="008111CA" w:rsidRPr="006272EB">
        <w:rPr>
          <w:i w:val="0"/>
          <w:iCs/>
        </w:rPr>
        <w:t xml:space="preserve"> </w:t>
      </w:r>
      <w:r w:rsidR="00BA1EBF" w:rsidRPr="006272EB">
        <w:rPr>
          <w:i w:val="0"/>
          <w:iCs/>
        </w:rPr>
        <w:t>4</w:t>
      </w:r>
      <w:r w:rsidR="005530E6" w:rsidRPr="006272EB">
        <w:rPr>
          <w:i w:val="0"/>
          <w:iCs/>
        </w:rPr>
        <w:t>)</w:t>
      </w:r>
      <w:r w:rsidRPr="006272EB">
        <w:rPr>
          <w:i w:val="0"/>
          <w:iCs/>
          <w:noProof/>
        </w:rPr>
        <w:t xml:space="preserve"> </w:t>
      </w:r>
    </w:p>
    <w:p w14:paraId="7AFA8F9A" w14:textId="040FBB4F" w:rsidR="00BA1EBF" w:rsidRDefault="00CA75AA" w:rsidP="00FB7E8B">
      <w:pPr>
        <w:pStyle w:val="ImageCaption"/>
      </w:pPr>
      <w:bookmarkStart w:id="11" w:name="_Toc65186462"/>
      <w:bookmarkStart w:id="12" w:name="выводы"/>
      <w:bookmarkEnd w:id="5"/>
      <w:r>
        <w:rPr>
          <w:noProof/>
        </w:rPr>
        <w:drawing>
          <wp:inline distT="0" distB="0" distL="0" distR="0" wp14:anchorId="4049CF16" wp14:editId="2913D327">
            <wp:extent cx="5522344" cy="27432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0595" cy="2752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18204" w14:textId="72057083" w:rsidR="006272EB" w:rsidRPr="006272EB" w:rsidRDefault="006272EB" w:rsidP="00FB7E8B">
      <w:pPr>
        <w:pStyle w:val="ImageCaption"/>
      </w:pPr>
      <w:r w:rsidRPr="006272EB">
        <w:t xml:space="preserve">Результат для </w:t>
      </w:r>
      <w:r>
        <w:t>2</w:t>
      </w:r>
      <w:r w:rsidRPr="006272EB">
        <w:t>ого случая</w:t>
      </w:r>
    </w:p>
    <w:p w14:paraId="7FB97532" w14:textId="05639624" w:rsidR="00FE1ABB" w:rsidRDefault="005530E6">
      <w:pPr>
        <w:pStyle w:val="Heading1"/>
      </w:pPr>
      <w:r>
        <w:lastRenderedPageBreak/>
        <w:t>Выводы</w:t>
      </w:r>
      <w:bookmarkEnd w:id="11"/>
    </w:p>
    <w:p w14:paraId="248F4DEA" w14:textId="6CD9EFD5" w:rsidR="002B3963" w:rsidRDefault="002B3963" w:rsidP="002B3963">
      <w:pPr>
        <w:pStyle w:val="FirstParagraph"/>
      </w:pPr>
      <w:r>
        <w:t>Ознакомилась с простейшей моделью боевых действий - моделью Ланчестера и научилась строить эту модель в программе Modelica.</w:t>
      </w:r>
    </w:p>
    <w:bookmarkEnd w:id="12"/>
    <w:p w14:paraId="08D1F9AD" w14:textId="7FD2A9BF" w:rsidR="00FE1ABB" w:rsidRDefault="00FE1ABB">
      <w:pPr>
        <w:pStyle w:val="FirstParagraph"/>
      </w:pPr>
    </w:p>
    <w:sectPr w:rsidR="00FE1A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CD893C" w14:textId="77777777" w:rsidR="00D47899" w:rsidRDefault="00D47899">
      <w:pPr>
        <w:spacing w:after="0"/>
      </w:pPr>
      <w:r>
        <w:separator/>
      </w:r>
    </w:p>
  </w:endnote>
  <w:endnote w:type="continuationSeparator" w:id="0">
    <w:p w14:paraId="14FF02E0" w14:textId="77777777" w:rsidR="00D47899" w:rsidRDefault="00D478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CF4237" w14:textId="77777777" w:rsidR="00D47899" w:rsidRDefault="00D47899">
      <w:r>
        <w:separator/>
      </w:r>
    </w:p>
  </w:footnote>
  <w:footnote w:type="continuationSeparator" w:id="0">
    <w:p w14:paraId="25800B40" w14:textId="77777777" w:rsidR="00D47899" w:rsidRDefault="00D478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5428A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DF652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5BDC4713"/>
    <w:multiLevelType w:val="hybridMultilevel"/>
    <w:tmpl w:val="F0CC6D2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B818086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FCD35A4"/>
    <w:multiLevelType w:val="hybridMultilevel"/>
    <w:tmpl w:val="2708C3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E35"/>
    <w:rsid w:val="00011C8B"/>
    <w:rsid w:val="000437B2"/>
    <w:rsid w:val="001A35A9"/>
    <w:rsid w:val="002B3963"/>
    <w:rsid w:val="00306692"/>
    <w:rsid w:val="003207AB"/>
    <w:rsid w:val="003D1DE0"/>
    <w:rsid w:val="00462640"/>
    <w:rsid w:val="004D70E0"/>
    <w:rsid w:val="004E29B3"/>
    <w:rsid w:val="005530E6"/>
    <w:rsid w:val="005660B0"/>
    <w:rsid w:val="00590D07"/>
    <w:rsid w:val="005F3FBB"/>
    <w:rsid w:val="006272EB"/>
    <w:rsid w:val="00630B12"/>
    <w:rsid w:val="00673BC4"/>
    <w:rsid w:val="00677B28"/>
    <w:rsid w:val="006F1A83"/>
    <w:rsid w:val="00720FB2"/>
    <w:rsid w:val="00752540"/>
    <w:rsid w:val="00784254"/>
    <w:rsid w:val="00784D58"/>
    <w:rsid w:val="007B43F7"/>
    <w:rsid w:val="007F66CA"/>
    <w:rsid w:val="008111CA"/>
    <w:rsid w:val="008D6863"/>
    <w:rsid w:val="00900D41"/>
    <w:rsid w:val="009D7402"/>
    <w:rsid w:val="00B21E75"/>
    <w:rsid w:val="00B5481B"/>
    <w:rsid w:val="00B611ED"/>
    <w:rsid w:val="00B66237"/>
    <w:rsid w:val="00B86B75"/>
    <w:rsid w:val="00B97B92"/>
    <w:rsid w:val="00BA1EBF"/>
    <w:rsid w:val="00BA5678"/>
    <w:rsid w:val="00BC48D5"/>
    <w:rsid w:val="00C23EF4"/>
    <w:rsid w:val="00C36279"/>
    <w:rsid w:val="00CA75AA"/>
    <w:rsid w:val="00CB063D"/>
    <w:rsid w:val="00CE6979"/>
    <w:rsid w:val="00D47899"/>
    <w:rsid w:val="00D64ABF"/>
    <w:rsid w:val="00E2099D"/>
    <w:rsid w:val="00E315A3"/>
    <w:rsid w:val="00EC2886"/>
    <w:rsid w:val="00F52B1A"/>
    <w:rsid w:val="00F6156F"/>
    <w:rsid w:val="00F8787D"/>
    <w:rsid w:val="00FB7E8B"/>
    <w:rsid w:val="00FE1ABB"/>
    <w:rsid w:val="00FE332C"/>
    <w:rsid w:val="00FF29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CC3992"/>
  <w15:docId w15:val="{93C2EFC4-E52E-48D5-B1D3-5FC689CB6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207AB"/>
    <w:pPr>
      <w:spacing w:after="100"/>
    </w:pPr>
  </w:style>
  <w:style w:type="paragraph" w:styleId="Header">
    <w:name w:val="header"/>
    <w:basedOn w:val="Normal"/>
    <w:link w:val="HeaderChar"/>
    <w:unhideWhenUsed/>
    <w:rsid w:val="007F66CA"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F66CA"/>
  </w:style>
  <w:style w:type="paragraph" w:styleId="Footer">
    <w:name w:val="footer"/>
    <w:basedOn w:val="Normal"/>
    <w:link w:val="FooterChar"/>
    <w:unhideWhenUsed/>
    <w:rsid w:val="007F66CA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F66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614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63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A908C9-41DC-438D-B4E8-18738B742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4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3</vt:lpstr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Роман Владимирович Иванов</dc:creator>
  <cp:keywords/>
  <cp:lastModifiedBy>Хусайнова Фароиз Дилшодовна</cp:lastModifiedBy>
  <cp:revision>22</cp:revision>
  <dcterms:created xsi:type="dcterms:W3CDTF">2021-02-25T21:50:00Z</dcterms:created>
  <dcterms:modified xsi:type="dcterms:W3CDTF">2021-02-26T21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